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6CDC1214" w:rsidR="00605BF2" w:rsidRPr="007C2F28" w:rsidRDefault="00605BF2" w:rsidP="00AC2902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bookmarkStart w:id="0" w:name="_Hlk55565703"/>
      <w:r w:rsidRPr="007C2F28">
        <w:rPr>
          <w:rFonts w:ascii="Arial" w:hAnsi="Arial" w:cs="Arial"/>
          <w:sz w:val="20"/>
          <w:szCs w:val="20"/>
        </w:rPr>
        <w:t xml:space="preserve">Załącznik </w:t>
      </w:r>
      <w:r w:rsidR="000A1DE4" w:rsidRPr="007C2F28">
        <w:rPr>
          <w:rFonts w:ascii="Arial" w:hAnsi="Arial" w:cs="Arial"/>
          <w:sz w:val="20"/>
          <w:szCs w:val="20"/>
        </w:rPr>
        <w:t>2.</w:t>
      </w:r>
    </w:p>
    <w:p w14:paraId="60CA5F9B" w14:textId="77777777" w:rsidR="00605BF2" w:rsidRPr="007C2F28" w:rsidRDefault="00605BF2" w:rsidP="00280912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1B1ED39E" w14:textId="77777777" w:rsidR="00674B34" w:rsidRPr="007C2F28" w:rsidRDefault="00674B34" w:rsidP="00280912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08A90687" w14:textId="77777777" w:rsidR="00674B34" w:rsidRPr="007C2F28" w:rsidRDefault="00674B34" w:rsidP="00280912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576C3060" w14:textId="4A07F0E9" w:rsidR="00674B34" w:rsidRPr="007C2F28" w:rsidRDefault="00674B34" w:rsidP="00280912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 wykonanie dostawy</w:t>
      </w:r>
    </w:p>
    <w:p w14:paraId="16B15F1C" w14:textId="77777777" w:rsidR="00280912" w:rsidRPr="007C2F28" w:rsidRDefault="00280912" w:rsidP="00280912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6C88A9B7" w14:textId="3D2721AC" w:rsidR="00674B34" w:rsidRPr="007C2F28" w:rsidRDefault="00674B34" w:rsidP="006F386A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1E3BF53" w14:textId="24E07246" w:rsidR="00674B34" w:rsidRPr="007C2F28" w:rsidRDefault="00674B34" w:rsidP="0028091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="00E34321" w:rsidRPr="007C2F28">
        <w:rPr>
          <w:rFonts w:ascii="Arial" w:hAnsi="Arial" w:cs="Arial"/>
          <w:sz w:val="20"/>
          <w:szCs w:val="20"/>
        </w:rPr>
        <w:t xml:space="preserve"> 2</w:t>
      </w:r>
      <w:r w:rsidRPr="007C2F28">
        <w:rPr>
          <w:rFonts w:ascii="Arial" w:hAnsi="Arial" w:cs="Arial"/>
          <w:sz w:val="20"/>
          <w:szCs w:val="20"/>
        </w:rPr>
        <w:t xml:space="preserve"> , 41-800 Zabrze </w:t>
      </w:r>
    </w:p>
    <w:p w14:paraId="292FB815" w14:textId="6C9A00A2" w:rsidR="00674B34" w:rsidRPr="007C2F28" w:rsidRDefault="00674B34" w:rsidP="0028091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awę prowadzi:</w:t>
      </w:r>
      <w:r w:rsidR="00475185">
        <w:rPr>
          <w:rFonts w:ascii="Arial" w:hAnsi="Arial" w:cs="Arial"/>
          <w:sz w:val="20"/>
          <w:szCs w:val="20"/>
        </w:rPr>
        <w:t xml:space="preserve"> Katarzyna Żółkiewska</w:t>
      </w:r>
      <w:r w:rsidR="00020C4A">
        <w:rPr>
          <w:rFonts w:ascii="Arial" w:hAnsi="Arial" w:cs="Arial"/>
          <w:sz w:val="20"/>
          <w:szCs w:val="20"/>
        </w:rPr>
        <w:t>,</w:t>
      </w:r>
      <w:r w:rsidRPr="007C2F28">
        <w:rPr>
          <w:rFonts w:ascii="Arial" w:hAnsi="Arial" w:cs="Arial"/>
          <w:sz w:val="20"/>
          <w:szCs w:val="20"/>
        </w:rPr>
        <w:t xml:space="preserve"> tel. (32) 630</w:t>
      </w:r>
      <w:r w:rsidR="00E256FA" w:rsidRPr="007C2F28">
        <w:rPr>
          <w:rFonts w:ascii="Arial" w:hAnsi="Arial" w:cs="Arial"/>
          <w:sz w:val="20"/>
          <w:szCs w:val="20"/>
        </w:rPr>
        <w:t xml:space="preserve"> 30 91 w. </w:t>
      </w:r>
      <w:r w:rsidR="00475185">
        <w:rPr>
          <w:rFonts w:ascii="Arial" w:hAnsi="Arial" w:cs="Arial"/>
          <w:sz w:val="20"/>
          <w:szCs w:val="20"/>
        </w:rPr>
        <w:t>9500</w:t>
      </w:r>
    </w:p>
    <w:p w14:paraId="26B5CACF" w14:textId="77777777" w:rsidR="00674B34" w:rsidRPr="007C2F28" w:rsidRDefault="00674B34" w:rsidP="0028091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11" w:history="1">
        <w:r w:rsidRPr="007C2F28">
          <w:rPr>
            <w:rStyle w:val="Hipercze"/>
            <w:rFonts w:ascii="Arial" w:hAnsi="Arial" w:cs="Arial"/>
            <w:color w:val="auto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2143B5A3" w14:textId="77777777" w:rsidR="00280912" w:rsidRPr="007C2F28" w:rsidRDefault="00280912" w:rsidP="00280912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510290ED" w14:textId="091601AF" w:rsidR="00280912" w:rsidRPr="007C2F28" w:rsidRDefault="00280912" w:rsidP="006F386A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E590A" w:rsidRPr="007C2F28" w14:paraId="006510BE" w14:textId="77777777" w:rsidTr="009D6681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7EB474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19DDB69C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B34ACC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1E4962EE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590A" w:rsidRPr="007C2F28" w14:paraId="27148B1B" w14:textId="77777777" w:rsidTr="009D6681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03FF90E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142521F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85554CB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CA2A805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590A" w:rsidRPr="007C2F28" w14:paraId="1A2332A5" w14:textId="77777777" w:rsidTr="009D6681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BEE00B0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49D56D9" w14:textId="132F2683" w:rsidR="00280912" w:rsidRPr="007C2F28" w:rsidRDefault="003B3A5E" w:rsidP="003B3A5E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319A6DC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E590A" w:rsidRPr="007C2F28" w14:paraId="40FCB2E2" w14:textId="77777777" w:rsidTr="009D6681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5AACEC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58A8B06D" w14:textId="77777777" w:rsidR="00280912" w:rsidRPr="007C2F28" w:rsidRDefault="00280912" w:rsidP="0028091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5A852581" w14:textId="6A31F7E2" w:rsidR="00280912" w:rsidRPr="007C2F28" w:rsidRDefault="00280912" w:rsidP="003B3A5E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z </w:t>
            </w:r>
            <w:r w:rsidR="003B3A5E" w:rsidRPr="007C2F28">
              <w:rPr>
                <w:rFonts w:ascii="Arial" w:hAnsi="Arial" w:cs="Arial"/>
                <w:i/>
                <w:sz w:val="20"/>
                <w:szCs w:val="20"/>
              </w:rPr>
              <w:t>Zamawiającym</w:t>
            </w: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 w zakresie prowadzonego postępowania</w:t>
            </w:r>
          </w:p>
        </w:tc>
      </w:tr>
      <w:tr w:rsidR="00280912" w:rsidRPr="007C2F28" w14:paraId="619EBF7C" w14:textId="77777777" w:rsidTr="009D6681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9676CF5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FCBB936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58D2E06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42B7B1E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31EE6B2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85085D" w14:textId="77777777" w:rsidR="00280912" w:rsidRPr="007C2F2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52ACB8E" w14:textId="77777777" w:rsidR="00020C4A" w:rsidRPr="00020C4A" w:rsidRDefault="00020C4A" w:rsidP="00020C4A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34BB8F1" w14:textId="6B173A77" w:rsidR="00674B34" w:rsidRPr="007C2F28" w:rsidRDefault="00674B34" w:rsidP="00475185">
      <w:pPr>
        <w:pStyle w:val="Akapitzlist"/>
        <w:numPr>
          <w:ilvl w:val="0"/>
          <w:numId w:val="23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Oferuję wykonanie przedmiotu zamówienia </w:t>
      </w:r>
      <w:r w:rsidR="00475185">
        <w:rPr>
          <w:rFonts w:ascii="Arial" w:hAnsi="Arial" w:cs="Arial"/>
          <w:sz w:val="20"/>
          <w:szCs w:val="20"/>
        </w:rPr>
        <w:t xml:space="preserve">z części nr. 1 / 2 * </w:t>
      </w:r>
      <w:r w:rsidRPr="007C2F28">
        <w:rPr>
          <w:rFonts w:ascii="Arial" w:hAnsi="Arial" w:cs="Arial"/>
          <w:sz w:val="20"/>
          <w:szCs w:val="20"/>
        </w:rPr>
        <w:t>za:</w:t>
      </w:r>
    </w:p>
    <w:p w14:paraId="0B029A1F" w14:textId="77777777" w:rsidR="00674B34" w:rsidRPr="007C2F28" w:rsidRDefault="00674B34" w:rsidP="0028091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7DDF3CF3" w14:textId="4BD868C5" w:rsidR="00674B34" w:rsidRPr="007C2F28" w:rsidRDefault="00674B34" w:rsidP="0028091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</w:t>
      </w:r>
      <w:r w:rsidR="003A7195" w:rsidRPr="007C2F28">
        <w:rPr>
          <w:rFonts w:ascii="Arial" w:hAnsi="Arial" w:cs="Arial"/>
          <w:sz w:val="20"/>
          <w:szCs w:val="20"/>
        </w:rPr>
        <w:t xml:space="preserve"> PLN</w:t>
      </w:r>
    </w:p>
    <w:p w14:paraId="7832351E" w14:textId="4FE3ECA2" w:rsidR="00674B34" w:rsidRPr="007C2F28" w:rsidRDefault="00674B34" w:rsidP="0028091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</w:t>
      </w:r>
      <w:r w:rsidR="003A7195" w:rsidRPr="007C2F28">
        <w:rPr>
          <w:rFonts w:ascii="Arial" w:hAnsi="Arial" w:cs="Arial"/>
          <w:sz w:val="20"/>
          <w:szCs w:val="20"/>
        </w:rPr>
        <w:t xml:space="preserve"> PLN</w:t>
      </w:r>
    </w:p>
    <w:p w14:paraId="392CC4BF" w14:textId="1FD207B6" w:rsidR="00674B34" w:rsidRPr="007C2F28" w:rsidRDefault="00674B34" w:rsidP="0028091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</w:t>
      </w:r>
      <w:r w:rsidR="003A7195" w:rsidRPr="007C2F28">
        <w:rPr>
          <w:rFonts w:ascii="Arial" w:hAnsi="Arial" w:cs="Arial"/>
          <w:sz w:val="20"/>
          <w:szCs w:val="20"/>
        </w:rPr>
        <w:t xml:space="preserve"> PLN</w:t>
      </w:r>
      <w:r w:rsidRPr="007C2F28">
        <w:rPr>
          <w:rFonts w:ascii="Arial" w:hAnsi="Arial" w:cs="Arial"/>
          <w:sz w:val="20"/>
          <w:szCs w:val="20"/>
        </w:rPr>
        <w:t>.</w:t>
      </w:r>
    </w:p>
    <w:p w14:paraId="0584AF2E" w14:textId="2300D44F" w:rsidR="00674B34" w:rsidRPr="007C2F28" w:rsidRDefault="00674B34" w:rsidP="00280912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</w:t>
      </w:r>
      <w:r w:rsidR="003A7195" w:rsidRPr="007C2F28">
        <w:rPr>
          <w:rFonts w:ascii="Arial" w:hAnsi="Arial" w:cs="Arial"/>
          <w:sz w:val="20"/>
          <w:szCs w:val="20"/>
        </w:rPr>
        <w:t xml:space="preserve"> PLN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14:paraId="19769538" w14:textId="77777777" w:rsidR="00280912" w:rsidRPr="007C2F28" w:rsidRDefault="00280912" w:rsidP="00280912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2017F94" w14:textId="2A367FF1" w:rsidR="00280912" w:rsidRPr="00475185" w:rsidRDefault="00280912" w:rsidP="00ED3C8D">
      <w:pPr>
        <w:pStyle w:val="Tekstpodstawowy"/>
        <w:numPr>
          <w:ilvl w:val="1"/>
          <w:numId w:val="23"/>
        </w:numPr>
        <w:tabs>
          <w:tab w:val="left" w:pos="900"/>
          <w:tab w:val="left" w:pos="1080"/>
        </w:tabs>
        <w:spacing w:after="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475185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475185">
        <w:rPr>
          <w:rFonts w:ascii="Arial" w:hAnsi="Arial" w:cs="Arial"/>
          <w:sz w:val="20"/>
          <w:szCs w:val="20"/>
        </w:rPr>
        <w:br/>
        <w:t>w zakresie następujących towarów/usług:</w:t>
      </w:r>
      <w:r w:rsidR="00475185" w:rsidRPr="00475185">
        <w:rPr>
          <w:rFonts w:ascii="Arial" w:hAnsi="Arial" w:cs="Arial"/>
          <w:sz w:val="20"/>
          <w:szCs w:val="20"/>
        </w:rPr>
        <w:t xml:space="preserve"> </w:t>
      </w:r>
      <w:r w:rsidRPr="00475185">
        <w:rPr>
          <w:rFonts w:ascii="Arial" w:hAnsi="Arial" w:cs="Arial"/>
          <w:sz w:val="20"/>
          <w:szCs w:val="20"/>
        </w:rPr>
        <w:t>………………………………………………………………</w:t>
      </w:r>
    </w:p>
    <w:p w14:paraId="0E87F63C" w14:textId="34DF497C" w:rsidR="00280912" w:rsidRPr="007C2F28" w:rsidRDefault="00280912" w:rsidP="00475185">
      <w:pPr>
        <w:pStyle w:val="Tekstpodstawowy"/>
        <w:tabs>
          <w:tab w:val="num" w:pos="360"/>
        </w:tabs>
        <w:spacing w:after="0" w:line="360" w:lineRule="auto"/>
        <w:ind w:left="426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</w:t>
      </w:r>
    </w:p>
    <w:p w14:paraId="20BD6BE7" w14:textId="77777777" w:rsidR="00FE26D2" w:rsidRPr="007C2F28" w:rsidRDefault="00FE26D2" w:rsidP="00FE26D2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DE139E9" w14:textId="5A6CB952" w:rsidR="00FE26D2" w:rsidRPr="007C2F28" w:rsidRDefault="00FE26D2" w:rsidP="00FE26D2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7A9E482A" w14:textId="07D70052" w:rsidR="00280912" w:rsidRDefault="00280912" w:rsidP="00280912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5E33ED01" w14:textId="09182771" w:rsidR="00475185" w:rsidRDefault="00475185" w:rsidP="00280912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EADD8FD" w14:textId="77777777" w:rsidR="00475185" w:rsidRDefault="00475185" w:rsidP="00280912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504CDD00" w14:textId="77777777" w:rsidR="007C2F28" w:rsidRPr="007C2F28" w:rsidRDefault="007C2F28" w:rsidP="00280912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314262D" w14:textId="3CFA62AE" w:rsidR="00020C4A" w:rsidRDefault="00020C4A" w:rsidP="006F386A">
      <w:pPr>
        <w:pStyle w:val="Tekstpodstawowy"/>
        <w:numPr>
          <w:ilvl w:val="0"/>
          <w:numId w:val="25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Parametry oferowanego oprogramowania: </w:t>
      </w:r>
    </w:p>
    <w:tbl>
      <w:tblPr>
        <w:tblW w:w="89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4677"/>
      </w:tblGrid>
      <w:tr w:rsidR="00020C4A" w14:paraId="219A2706" w14:textId="77777777" w:rsidTr="00020C4A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876C3" w14:textId="378BB6BC" w:rsidR="00020C4A" w:rsidRPr="00020C4A" w:rsidRDefault="00020C4A" w:rsidP="00020C4A">
            <w:pPr>
              <w:spacing w:line="360" w:lineRule="auto"/>
              <w:jc w:val="center"/>
              <w:rPr>
                <w:rFonts w:ascii="Trebuchet MS" w:eastAsia="Times New Roman" w:hAnsi="Trebuchet MS" w:cs="Calibri Light"/>
                <w:b/>
                <w:bCs/>
              </w:rPr>
            </w:pPr>
            <w:r>
              <w:rPr>
                <w:rFonts w:ascii="Trebuchet MS" w:hAnsi="Trebuchet MS" w:cs="Calibri Light"/>
                <w:bCs/>
                <w:iCs/>
              </w:rPr>
              <w:t>Oferowane oprogramowani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10EA6" w14:textId="77777777" w:rsidR="00020C4A" w:rsidRDefault="00020C4A">
            <w:pPr>
              <w:spacing w:line="360" w:lineRule="auto"/>
              <w:rPr>
                <w:rFonts w:ascii="Trebuchet MS" w:hAnsi="Trebuchet MS" w:cs="Calibri Light"/>
                <w:bCs/>
                <w:iCs/>
              </w:rPr>
            </w:pPr>
            <w:r>
              <w:rPr>
                <w:rFonts w:ascii="Trebuchet MS" w:hAnsi="Trebuchet MS" w:cs="Calibri Light"/>
                <w:bCs/>
                <w:iCs/>
              </w:rPr>
              <w:t>Należy podać:</w:t>
            </w:r>
          </w:p>
          <w:p w14:paraId="2C696FC2" w14:textId="77777777" w:rsidR="00020C4A" w:rsidRDefault="00020C4A">
            <w:pPr>
              <w:spacing w:line="360" w:lineRule="auto"/>
              <w:rPr>
                <w:rFonts w:ascii="Trebuchet MS" w:hAnsi="Trebuchet MS" w:cs="Calibri Light"/>
                <w:bCs/>
                <w:iCs/>
              </w:rPr>
            </w:pPr>
            <w:r>
              <w:rPr>
                <w:rFonts w:ascii="Trebuchet MS" w:hAnsi="Trebuchet MS" w:cs="Calibri Light"/>
                <w:bCs/>
                <w:iCs/>
              </w:rPr>
              <w:t>Producent: ……………………………………….</w:t>
            </w:r>
          </w:p>
          <w:p w14:paraId="4A9718AB" w14:textId="4F190937" w:rsidR="00020C4A" w:rsidRPr="00020C4A" w:rsidRDefault="00020C4A">
            <w:pPr>
              <w:spacing w:line="360" w:lineRule="auto"/>
              <w:rPr>
                <w:rFonts w:ascii="Trebuchet MS" w:hAnsi="Trebuchet MS" w:cs="Calibri Light"/>
                <w:bCs/>
                <w:iCs/>
              </w:rPr>
            </w:pPr>
            <w:r>
              <w:rPr>
                <w:rFonts w:ascii="Trebuchet MS" w:hAnsi="Trebuchet MS" w:cs="Calibri Light"/>
                <w:bCs/>
                <w:iCs/>
              </w:rPr>
              <w:t xml:space="preserve">Wersja: ……………………………………………. </w:t>
            </w:r>
          </w:p>
        </w:tc>
      </w:tr>
    </w:tbl>
    <w:p w14:paraId="31D7CEEC" w14:textId="77777777" w:rsidR="00020C4A" w:rsidRDefault="00020C4A" w:rsidP="00020C4A">
      <w:pPr>
        <w:spacing w:line="360" w:lineRule="auto"/>
        <w:jc w:val="both"/>
        <w:rPr>
          <w:rFonts w:ascii="Trebuchet MS" w:hAnsi="Trebuchet MS" w:cs="Arial"/>
          <w:sz w:val="16"/>
          <w:szCs w:val="20"/>
        </w:rPr>
      </w:pPr>
      <w:r>
        <w:rPr>
          <w:rFonts w:ascii="Trebuchet MS" w:hAnsi="Trebuchet MS" w:cs="Arial"/>
          <w:sz w:val="16"/>
        </w:rPr>
        <w:t>W przypadku braku wypełnienia Zamawiający odrzuci ofertę.</w:t>
      </w:r>
    </w:p>
    <w:p w14:paraId="3210875F" w14:textId="77777777" w:rsidR="00B246C5" w:rsidRDefault="00B246C5" w:rsidP="006A76D1">
      <w:pPr>
        <w:suppressAutoHyphens/>
        <w:spacing w:after="0"/>
        <w:jc w:val="both"/>
      </w:pPr>
      <w:bookmarkStart w:id="1" w:name="_GoBack"/>
      <w:bookmarkEnd w:id="1"/>
    </w:p>
    <w:p w14:paraId="19E88D5F" w14:textId="35A1F553" w:rsidR="00280912" w:rsidRPr="007C2F28" w:rsidRDefault="00280912" w:rsidP="006F386A">
      <w:pPr>
        <w:pStyle w:val="Tekstpodstawowy"/>
        <w:numPr>
          <w:ilvl w:val="0"/>
          <w:numId w:val="25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</w:t>
      </w:r>
      <w:r w:rsidR="00B246C5">
        <w:rPr>
          <w:rFonts w:ascii="Arial" w:hAnsi="Arial" w:cs="Arial"/>
          <w:sz w:val="20"/>
          <w:szCs w:val="20"/>
        </w:rPr>
        <w:t>: 30</w:t>
      </w:r>
      <w:r w:rsidRPr="007C2F28">
        <w:rPr>
          <w:rFonts w:ascii="Arial" w:hAnsi="Arial" w:cs="Arial"/>
          <w:sz w:val="20"/>
          <w:szCs w:val="20"/>
        </w:rPr>
        <w:t xml:space="preserve"> od dnia </w:t>
      </w:r>
      <w:r w:rsidR="00B246C5">
        <w:rPr>
          <w:rFonts w:ascii="Arial" w:hAnsi="Arial" w:cs="Arial"/>
          <w:sz w:val="20"/>
          <w:szCs w:val="20"/>
        </w:rPr>
        <w:t>złożenia zamówienia</w:t>
      </w:r>
      <w:r w:rsidRPr="007C2F28">
        <w:rPr>
          <w:rFonts w:ascii="Arial" w:hAnsi="Arial" w:cs="Arial"/>
          <w:sz w:val="20"/>
          <w:szCs w:val="20"/>
        </w:rPr>
        <w:t>.</w:t>
      </w:r>
    </w:p>
    <w:p w14:paraId="09842E3C" w14:textId="6D807182" w:rsidR="00280912" w:rsidRPr="007C2F28" w:rsidRDefault="00280912" w:rsidP="006F386A">
      <w:pPr>
        <w:pStyle w:val="Tekstpodstawowy"/>
        <w:numPr>
          <w:ilvl w:val="0"/>
          <w:numId w:val="26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</w:t>
      </w:r>
      <w:r w:rsidR="003B2860" w:rsidRPr="007C2F28">
        <w:rPr>
          <w:rFonts w:ascii="Arial" w:hAnsi="Arial" w:cs="Arial"/>
          <w:sz w:val="20"/>
          <w:szCs w:val="20"/>
        </w:rPr>
        <w:t xml:space="preserve"> (jeśli dotyczy)</w:t>
      </w:r>
      <w:r w:rsidRPr="007C2F28">
        <w:rPr>
          <w:rFonts w:ascii="Arial" w:hAnsi="Arial" w:cs="Arial"/>
          <w:sz w:val="20"/>
          <w:szCs w:val="20"/>
        </w:rPr>
        <w:t>.</w:t>
      </w:r>
    </w:p>
    <w:p w14:paraId="32512292" w14:textId="3EEE7C03" w:rsidR="00674B34" w:rsidRPr="007C2F28" w:rsidRDefault="00674B34" w:rsidP="00E73710">
      <w:pPr>
        <w:pStyle w:val="Akapitzlist"/>
        <w:numPr>
          <w:ilvl w:val="0"/>
          <w:numId w:val="26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6DA81301" w14:textId="3BBEC7AD" w:rsidR="00674B34" w:rsidRPr="007C2F28" w:rsidRDefault="00674B34" w:rsidP="006F386A">
      <w:pPr>
        <w:numPr>
          <w:ilvl w:val="0"/>
          <w:numId w:val="1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38067FE8" w14:textId="77777777" w:rsidR="00EC49D4" w:rsidRPr="007C2F28" w:rsidRDefault="00EC49D4" w:rsidP="006F386A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3EDF0A4" w14:textId="564A40D5" w:rsidR="00674B34" w:rsidRPr="007C2F28" w:rsidRDefault="00674B34" w:rsidP="006F386A">
      <w:pPr>
        <w:numPr>
          <w:ilvl w:val="0"/>
          <w:numId w:val="1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</w:t>
      </w:r>
      <w:r w:rsidR="00EC49D4" w:rsidRPr="007C2F28">
        <w:rPr>
          <w:rFonts w:ascii="Arial" w:hAnsi="Arial" w:cs="Arial"/>
          <w:sz w:val="20"/>
          <w:szCs w:val="20"/>
        </w:rPr>
        <w:t>*;</w:t>
      </w:r>
    </w:p>
    <w:p w14:paraId="3A35B758" w14:textId="4D6A510B" w:rsidR="00674B34" w:rsidRPr="007C2F28" w:rsidRDefault="00674B34" w:rsidP="006F386A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</w:t>
      </w:r>
      <w:r w:rsidR="008E1044" w:rsidRPr="007C2F28">
        <w:rPr>
          <w:rFonts w:ascii="Arial" w:hAnsi="Arial" w:cs="Arial"/>
          <w:sz w:val="20"/>
          <w:szCs w:val="20"/>
        </w:rPr>
        <w:t>*</w:t>
      </w:r>
      <w:r w:rsidR="00EC49D4" w:rsidRPr="007C2F28">
        <w:rPr>
          <w:rFonts w:ascii="Arial" w:hAnsi="Arial" w:cs="Arial"/>
          <w:sz w:val="20"/>
          <w:szCs w:val="20"/>
        </w:rPr>
        <w:t>;</w:t>
      </w:r>
    </w:p>
    <w:p w14:paraId="39C776CC" w14:textId="08A51A92" w:rsidR="00674B34" w:rsidRPr="007C2F28" w:rsidRDefault="00674B34" w:rsidP="006F386A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</w:t>
      </w:r>
      <w:r w:rsidR="00EC49D4" w:rsidRPr="007C2F28">
        <w:rPr>
          <w:rFonts w:ascii="Arial" w:hAnsi="Arial" w:cs="Arial"/>
          <w:sz w:val="20"/>
          <w:szCs w:val="20"/>
        </w:rPr>
        <w:t>;</w:t>
      </w:r>
    </w:p>
    <w:p w14:paraId="3425430E" w14:textId="7B156F6A" w:rsidR="00674B34" w:rsidRPr="007C2F28" w:rsidRDefault="00475185" w:rsidP="006F386A">
      <w:pPr>
        <w:pStyle w:val="FirstParagraph"/>
        <w:numPr>
          <w:ilvl w:val="0"/>
          <w:numId w:val="11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z</w:t>
      </w:r>
      <w:r w:rsidR="00674B34" w:rsidRPr="007C2F28">
        <w:rPr>
          <w:rFonts w:ascii="Arial" w:hAnsi="Arial" w:cs="Arial"/>
          <w:sz w:val="20"/>
          <w:szCs w:val="20"/>
          <w:lang w:val="pl-PL"/>
        </w:rPr>
        <w:t>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7C2F28" w:rsidRDefault="00674B34" w:rsidP="00280912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464B5060" w:rsidR="00674B34" w:rsidRPr="007C2F28" w:rsidRDefault="00475185" w:rsidP="006F386A">
      <w:pPr>
        <w:pStyle w:val="Compact"/>
        <w:numPr>
          <w:ilvl w:val="0"/>
          <w:numId w:val="11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w</w:t>
      </w:r>
      <w:r w:rsidR="00674B34" w:rsidRPr="007C2F28">
        <w:rPr>
          <w:rFonts w:ascii="Arial" w:hAnsi="Arial" w:cs="Arial"/>
          <w:sz w:val="20"/>
          <w:szCs w:val="20"/>
          <w:lang w:val="pl-PL"/>
        </w:rPr>
        <w:t>ypełniłam/</w:t>
      </w:r>
      <w:r w:rsidR="00280912" w:rsidRPr="007C2F28">
        <w:rPr>
          <w:rFonts w:ascii="Arial" w:hAnsi="Arial" w:cs="Arial"/>
          <w:sz w:val="20"/>
          <w:szCs w:val="20"/>
          <w:lang w:val="pl-PL"/>
        </w:rPr>
        <w:t>wypełniłem</w:t>
      </w:r>
      <w:r w:rsidR="00674B34" w:rsidRPr="007C2F28">
        <w:rPr>
          <w:rFonts w:ascii="Arial" w:hAnsi="Arial" w:cs="Arial"/>
          <w:sz w:val="20"/>
          <w:szCs w:val="20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7C2F28">
        <w:rPr>
          <w:rFonts w:ascii="Arial" w:hAnsi="Arial" w:cs="Arial"/>
          <w:sz w:val="20"/>
          <w:szCs w:val="20"/>
          <w:lang w:val="pl-PL"/>
        </w:rPr>
        <w:t>przedłożyłem</w:t>
      </w:r>
      <w:r w:rsidR="00674B34" w:rsidRPr="007C2F28">
        <w:rPr>
          <w:rFonts w:ascii="Arial" w:hAnsi="Arial" w:cs="Arial"/>
          <w:sz w:val="20"/>
          <w:szCs w:val="20"/>
          <w:lang w:val="pl-PL"/>
        </w:rPr>
        <w:t xml:space="preserve"> wraz z ofertą.</w:t>
      </w:r>
    </w:p>
    <w:p w14:paraId="2489B2B2" w14:textId="5ECE3CEE" w:rsidR="00674B34" w:rsidRPr="007C2F28" w:rsidRDefault="00674B34" w:rsidP="00280912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</w:t>
      </w:r>
      <w:r w:rsidR="00FE26D2" w:rsidRPr="007C2F28">
        <w:rPr>
          <w:rFonts w:ascii="Arial" w:hAnsi="Arial" w:cs="Arial"/>
          <w:sz w:val="20"/>
          <w:szCs w:val="20"/>
          <w:lang w:val="pl-PL"/>
        </w:rPr>
        <w:t>,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</w:t>
      </w:r>
      <w:r w:rsidR="00FE26D2" w:rsidRPr="007C2F28">
        <w:rPr>
          <w:rFonts w:ascii="Arial" w:hAnsi="Arial" w:cs="Arial"/>
          <w:sz w:val="20"/>
          <w:szCs w:val="20"/>
          <w:lang w:val="pl-PL"/>
        </w:rPr>
        <w:t>gdy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</w:t>
      </w:r>
      <w:r w:rsidR="00FE26D2" w:rsidRPr="007C2F28">
        <w:rPr>
          <w:rFonts w:ascii="Arial" w:hAnsi="Arial" w:cs="Arial"/>
          <w:sz w:val="20"/>
          <w:szCs w:val="20"/>
          <w:lang w:val="pl-PL"/>
        </w:rPr>
        <w:t>Wykonawca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4DD9F1EC" w14:textId="77777777" w:rsidR="003B3A5E" w:rsidRPr="007C2F28" w:rsidRDefault="003B3A5E" w:rsidP="006F386A">
      <w:pPr>
        <w:pStyle w:val="Tekstpodstawowy"/>
        <w:numPr>
          <w:ilvl w:val="0"/>
          <w:numId w:val="26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FE590A" w:rsidRPr="007C2F28" w14:paraId="3524A4D5" w14:textId="77777777" w:rsidTr="009D6681">
        <w:tc>
          <w:tcPr>
            <w:tcW w:w="709" w:type="dxa"/>
            <w:vAlign w:val="center"/>
          </w:tcPr>
          <w:p w14:paraId="3D22B6A3" w14:textId="77777777" w:rsidR="003B3A5E" w:rsidRPr="007C2F28" w:rsidRDefault="003B3A5E" w:rsidP="009D6681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77C56520" w14:textId="77777777" w:rsidR="003B3A5E" w:rsidRPr="007C2F28" w:rsidRDefault="003B3A5E" w:rsidP="009D6681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6AC57BA0" w14:textId="77777777" w:rsidR="003B3A5E" w:rsidRPr="007C2F28" w:rsidRDefault="003B3A5E" w:rsidP="009D6681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3B3A5E" w:rsidRPr="007C2F28" w14:paraId="6D7D2E56" w14:textId="77777777" w:rsidTr="009D6681">
        <w:tc>
          <w:tcPr>
            <w:tcW w:w="709" w:type="dxa"/>
          </w:tcPr>
          <w:p w14:paraId="59D45505" w14:textId="77777777" w:rsidR="003B3A5E" w:rsidRPr="007C2F28" w:rsidRDefault="003B3A5E" w:rsidP="009D6681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1CE9242" w14:textId="77777777" w:rsidR="003B3A5E" w:rsidRPr="007C2F28" w:rsidRDefault="003B3A5E" w:rsidP="009D6681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CCDC7F8" w14:textId="77777777" w:rsidR="003B3A5E" w:rsidRPr="007C2F28" w:rsidRDefault="003B3A5E" w:rsidP="009D6681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1990D23" w14:textId="77777777" w:rsidR="00674B34" w:rsidRPr="007C2F28" w:rsidRDefault="00674B34" w:rsidP="00280912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7799D393" w14:textId="14440745" w:rsidR="00674B34" w:rsidRPr="007C2F28" w:rsidRDefault="003B3A5E" w:rsidP="00280912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9. </w:t>
      </w:r>
      <w:r w:rsidR="00674B34" w:rsidRPr="007C2F28">
        <w:rPr>
          <w:rFonts w:ascii="Arial" w:hAnsi="Arial" w:cs="Arial"/>
          <w:sz w:val="20"/>
          <w:szCs w:val="20"/>
        </w:rPr>
        <w:t>Ofertę niniejszą składam na ……..... kolejno ponumerowanych stronach.</w:t>
      </w:r>
    </w:p>
    <w:p w14:paraId="6356A2C4" w14:textId="763B6643" w:rsidR="00674B34" w:rsidRPr="007C2F28" w:rsidRDefault="003B3A5E" w:rsidP="00280912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</w:t>
      </w:r>
      <w:r w:rsidR="00674B34" w:rsidRPr="007C2F28">
        <w:rPr>
          <w:rFonts w:ascii="Arial" w:hAnsi="Arial" w:cs="Arial"/>
          <w:sz w:val="20"/>
          <w:szCs w:val="20"/>
        </w:rPr>
        <w:t>. Załącznikami do niniejszego formularza stanowiącymi integralną część oferty są:</w:t>
      </w:r>
    </w:p>
    <w:p w14:paraId="0DAF167E" w14:textId="5A21FD32" w:rsidR="00674B34" w:rsidRPr="007C2F28" w:rsidRDefault="00674B34" w:rsidP="006F386A">
      <w:pPr>
        <w:pStyle w:val="Akapitzlist"/>
        <w:numPr>
          <w:ilvl w:val="0"/>
          <w:numId w:val="12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.......................................................................</w:t>
      </w:r>
    </w:p>
    <w:p w14:paraId="10FE98B9" w14:textId="77777777" w:rsidR="00674B34" w:rsidRPr="007C2F28" w:rsidRDefault="00674B34" w:rsidP="006F386A">
      <w:pPr>
        <w:numPr>
          <w:ilvl w:val="0"/>
          <w:numId w:val="12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409C25" w14:textId="20A947E4" w:rsidR="00674B34" w:rsidRPr="007C2F28" w:rsidRDefault="00674B34" w:rsidP="00280912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6CEE3172" w14:textId="77777777" w:rsidR="007C2F28" w:rsidRDefault="007C2F28" w:rsidP="007C2F28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5CB2FAA7" w14:textId="62658D64" w:rsidR="00674B34" w:rsidRPr="007C2F28" w:rsidRDefault="00674B34" w:rsidP="007C2F28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0EE60D1E" w14:textId="77777777" w:rsidR="007C2F28" w:rsidRDefault="00674B34" w:rsidP="007C2F28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15BB510C" w14:textId="244C4820" w:rsidR="00674B34" w:rsidRPr="007C2F28" w:rsidRDefault="007C2F28" w:rsidP="007C2F28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="00674B34"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="00674B34"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bookmarkEnd w:id="0"/>
    <w:sectPr w:rsidR="00674B34" w:rsidRPr="007C2F28" w:rsidSect="00AC2902">
      <w:pgSz w:w="11906" w:h="16838" w:code="9"/>
      <w:pgMar w:top="1276" w:right="1418" w:bottom="1418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9234D" w14:textId="77777777" w:rsidR="008A02A0" w:rsidRDefault="008A02A0" w:rsidP="00E03312">
      <w:pPr>
        <w:spacing w:after="0" w:line="240" w:lineRule="auto"/>
      </w:pPr>
      <w:r>
        <w:separator/>
      </w:r>
    </w:p>
  </w:endnote>
  <w:endnote w:type="continuationSeparator" w:id="0">
    <w:p w14:paraId="7B2943FC" w14:textId="77777777" w:rsidR="008A02A0" w:rsidRDefault="008A02A0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6C854" w14:textId="77777777" w:rsidR="008A02A0" w:rsidRDefault="008A02A0" w:rsidP="00E03312">
      <w:pPr>
        <w:spacing w:after="0" w:line="240" w:lineRule="auto"/>
      </w:pPr>
      <w:r>
        <w:separator/>
      </w:r>
    </w:p>
  </w:footnote>
  <w:footnote w:type="continuationSeparator" w:id="0">
    <w:p w14:paraId="754D736F" w14:textId="77777777" w:rsidR="008A02A0" w:rsidRDefault="008A02A0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CB9C9936"/>
    <w:lvl w:ilvl="0" w:tplc="575E098E">
      <w:start w:val="1"/>
      <w:numFmt w:val="decimal"/>
      <w:lvlText w:val="%1)"/>
      <w:lvlJc w:val="left"/>
      <w:pPr>
        <w:ind w:left="1200" w:hanging="360"/>
      </w:pPr>
      <w:rPr>
        <w:rFonts w:ascii="Arial" w:eastAsia="Times New Roman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3FD01C2"/>
    <w:multiLevelType w:val="hybridMultilevel"/>
    <w:tmpl w:val="1B585D5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1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405434"/>
    <w:multiLevelType w:val="hybridMultilevel"/>
    <w:tmpl w:val="2AF6976C"/>
    <w:lvl w:ilvl="0" w:tplc="E0801D36">
      <w:start w:val="1"/>
      <w:numFmt w:val="decimal"/>
      <w:lvlText w:val="%1)"/>
      <w:lvlJc w:val="left"/>
      <w:pPr>
        <w:ind w:left="720" w:hanging="360"/>
      </w:pPr>
      <w:rPr>
        <w:sz w:val="22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14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845139D"/>
    <w:multiLevelType w:val="multilevel"/>
    <w:tmpl w:val="11EA9B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D1C4E7E"/>
    <w:multiLevelType w:val="multilevel"/>
    <w:tmpl w:val="1F322E5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D763BE3"/>
    <w:multiLevelType w:val="hybridMultilevel"/>
    <w:tmpl w:val="CB0AD248"/>
    <w:lvl w:ilvl="0" w:tplc="CF7C7E7C">
      <w:start w:val="1"/>
      <w:numFmt w:val="decimal"/>
      <w:lvlText w:val="%1)"/>
      <w:lvlJc w:val="left"/>
      <w:pPr>
        <w:ind w:left="1014" w:hanging="360"/>
      </w:pPr>
      <w:rPr>
        <w:rFonts w:ascii="Arial" w:eastAsia="Calibri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multilevel"/>
    <w:tmpl w:val="0B1C8F9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49E687E0"/>
    <w:lvl w:ilvl="0" w:tplc="D4C2A202">
      <w:start w:val="1"/>
      <w:numFmt w:val="decimal"/>
      <w:lvlText w:val="%1)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1A163E82">
      <w:start w:val="1"/>
      <w:numFmt w:val="decimal"/>
      <w:lvlText w:val="%2."/>
      <w:lvlJc w:val="left"/>
      <w:pPr>
        <w:ind w:left="1506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C1BD2"/>
    <w:multiLevelType w:val="hybridMultilevel"/>
    <w:tmpl w:val="B3EE4632"/>
    <w:lvl w:ilvl="0" w:tplc="48A8A946">
      <w:start w:val="1"/>
      <w:numFmt w:val="decimal"/>
      <w:lvlText w:val="%1)"/>
      <w:lvlJc w:val="left"/>
      <w:pPr>
        <w:ind w:left="1068" w:hanging="360"/>
      </w:pPr>
      <w:rPr>
        <w:rFonts w:ascii="Arial" w:eastAsia="Calibri" w:hAnsi="Arial" w:cs="Arial"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48D259A5"/>
    <w:multiLevelType w:val="hybridMultilevel"/>
    <w:tmpl w:val="ACEEC360"/>
    <w:lvl w:ilvl="0" w:tplc="7E84FEC0">
      <w:start w:val="1"/>
      <w:numFmt w:val="bullet"/>
      <w:lvlText w:val=""/>
      <w:lvlJc w:val="left"/>
      <w:pPr>
        <w:ind w:left="1571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E17B05"/>
    <w:multiLevelType w:val="multilevel"/>
    <w:tmpl w:val="C1488AF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AA07041"/>
    <w:multiLevelType w:val="hybridMultilevel"/>
    <w:tmpl w:val="8FD669C8"/>
    <w:lvl w:ilvl="0" w:tplc="8F30B08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4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C753BD"/>
    <w:multiLevelType w:val="multilevel"/>
    <w:tmpl w:val="23CA3E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bullet"/>
      <w:lvlText w:val="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C72393"/>
    <w:multiLevelType w:val="hybridMultilevel"/>
    <w:tmpl w:val="DC5EC008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6BF626E0">
      <w:start w:val="1"/>
      <w:numFmt w:val="decimal"/>
      <w:lvlText w:val="%2)"/>
      <w:lvlJc w:val="left"/>
      <w:pPr>
        <w:ind w:left="1440" w:hanging="360"/>
      </w:pPr>
      <w:rPr>
        <w:rFonts w:ascii="Arial" w:eastAsia="Calibri" w:hAnsi="Arial" w:cs="Arial" w:hint="default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6A72486"/>
    <w:multiLevelType w:val="hybridMultilevel"/>
    <w:tmpl w:val="6BAE63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5"/>
  </w:num>
  <w:num w:numId="3">
    <w:abstractNumId w:val="7"/>
  </w:num>
  <w:num w:numId="4">
    <w:abstractNumId w:val="28"/>
  </w:num>
  <w:num w:numId="5">
    <w:abstractNumId w:val="38"/>
  </w:num>
  <w:num w:numId="6">
    <w:abstractNumId w:val="42"/>
  </w:num>
  <w:num w:numId="7">
    <w:abstractNumId w:val="32"/>
  </w:num>
  <w:num w:numId="8">
    <w:abstractNumId w:val="5"/>
  </w:num>
  <w:num w:numId="9">
    <w:abstractNumId w:val="10"/>
  </w:num>
  <w:num w:numId="10">
    <w:abstractNumId w:val="20"/>
  </w:num>
  <w:num w:numId="11">
    <w:abstractNumId w:val="22"/>
  </w:num>
  <w:num w:numId="12">
    <w:abstractNumId w:val="13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1"/>
  </w:num>
  <w:num w:numId="17">
    <w:abstractNumId w:val="24"/>
  </w:num>
  <w:num w:numId="18">
    <w:abstractNumId w:val="40"/>
  </w:num>
  <w:num w:numId="19">
    <w:abstractNumId w:val="34"/>
  </w:num>
  <w:num w:numId="20">
    <w:abstractNumId w:val="2"/>
  </w:num>
  <w:num w:numId="21">
    <w:abstractNumId w:val="21"/>
  </w:num>
  <w:num w:numId="22">
    <w:abstractNumId w:val="23"/>
  </w:num>
  <w:num w:numId="23">
    <w:abstractNumId w:val="18"/>
  </w:num>
  <w:num w:numId="24">
    <w:abstractNumId w:val="33"/>
  </w:num>
  <w:num w:numId="25">
    <w:abstractNumId w:val="14"/>
  </w:num>
  <w:num w:numId="26">
    <w:abstractNumId w:val="3"/>
  </w:num>
  <w:num w:numId="27">
    <w:abstractNumId w:val="27"/>
  </w:num>
  <w:num w:numId="28">
    <w:abstractNumId w:val="1"/>
  </w:num>
  <w:num w:numId="29">
    <w:abstractNumId w:val="37"/>
  </w:num>
  <w:num w:numId="3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0"/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5"/>
  </w:num>
  <w:num w:numId="40">
    <w:abstractNumId w:val="39"/>
  </w:num>
  <w:num w:numId="41">
    <w:abstractNumId w:val="9"/>
  </w:num>
  <w:num w:numId="42">
    <w:abstractNumId w:val="16"/>
  </w:num>
  <w:num w:numId="43">
    <w:abstractNumId w:val="35"/>
  </w:num>
  <w:num w:numId="44">
    <w:abstractNumId w:val="2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20C4A"/>
    <w:rsid w:val="000306B0"/>
    <w:rsid w:val="00045DD6"/>
    <w:rsid w:val="00046559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093B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A7992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7A48"/>
    <w:rsid w:val="002D7FA7"/>
    <w:rsid w:val="002F7F0A"/>
    <w:rsid w:val="00305FE0"/>
    <w:rsid w:val="0031122F"/>
    <w:rsid w:val="00330E1E"/>
    <w:rsid w:val="00331259"/>
    <w:rsid w:val="00356429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2CB9"/>
    <w:rsid w:val="003E51FD"/>
    <w:rsid w:val="003F0E25"/>
    <w:rsid w:val="003F72B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5185"/>
    <w:rsid w:val="00486DF8"/>
    <w:rsid w:val="004A5C5A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96FDF"/>
    <w:rsid w:val="006A513A"/>
    <w:rsid w:val="006A76D1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5F23"/>
    <w:rsid w:val="00737A1B"/>
    <w:rsid w:val="00740411"/>
    <w:rsid w:val="00740440"/>
    <w:rsid w:val="00740F0D"/>
    <w:rsid w:val="00741CF7"/>
    <w:rsid w:val="0074357C"/>
    <w:rsid w:val="00745AE0"/>
    <w:rsid w:val="00750FB9"/>
    <w:rsid w:val="00756EB3"/>
    <w:rsid w:val="00764148"/>
    <w:rsid w:val="00770B92"/>
    <w:rsid w:val="00771D2F"/>
    <w:rsid w:val="0078379F"/>
    <w:rsid w:val="00786DF9"/>
    <w:rsid w:val="00790555"/>
    <w:rsid w:val="00791146"/>
    <w:rsid w:val="0079310E"/>
    <w:rsid w:val="00797B73"/>
    <w:rsid w:val="007A6F74"/>
    <w:rsid w:val="007B1740"/>
    <w:rsid w:val="007C040A"/>
    <w:rsid w:val="007C2F28"/>
    <w:rsid w:val="007C7CB4"/>
    <w:rsid w:val="007D5224"/>
    <w:rsid w:val="007D763F"/>
    <w:rsid w:val="007E4E63"/>
    <w:rsid w:val="007F733A"/>
    <w:rsid w:val="008002FC"/>
    <w:rsid w:val="008065D8"/>
    <w:rsid w:val="0081387A"/>
    <w:rsid w:val="00832D73"/>
    <w:rsid w:val="0083655D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02A0"/>
    <w:rsid w:val="008A18ED"/>
    <w:rsid w:val="008A7D03"/>
    <w:rsid w:val="008B0103"/>
    <w:rsid w:val="008B37A1"/>
    <w:rsid w:val="008B5F9C"/>
    <w:rsid w:val="008B73FE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23A10"/>
    <w:rsid w:val="00932935"/>
    <w:rsid w:val="0093781C"/>
    <w:rsid w:val="009413D6"/>
    <w:rsid w:val="009438C5"/>
    <w:rsid w:val="00947A16"/>
    <w:rsid w:val="00961AC6"/>
    <w:rsid w:val="00962A40"/>
    <w:rsid w:val="00965F5C"/>
    <w:rsid w:val="00971B71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902"/>
    <w:rsid w:val="00AC2D11"/>
    <w:rsid w:val="00AC5CC9"/>
    <w:rsid w:val="00AD1FCF"/>
    <w:rsid w:val="00AD2F75"/>
    <w:rsid w:val="00AD36EE"/>
    <w:rsid w:val="00AD4653"/>
    <w:rsid w:val="00AE00DD"/>
    <w:rsid w:val="00AE6E31"/>
    <w:rsid w:val="00AF3811"/>
    <w:rsid w:val="00AF4B0A"/>
    <w:rsid w:val="00B04DED"/>
    <w:rsid w:val="00B0600E"/>
    <w:rsid w:val="00B113D2"/>
    <w:rsid w:val="00B11687"/>
    <w:rsid w:val="00B16855"/>
    <w:rsid w:val="00B246C5"/>
    <w:rsid w:val="00B2787E"/>
    <w:rsid w:val="00B44AB6"/>
    <w:rsid w:val="00B5049C"/>
    <w:rsid w:val="00B519A0"/>
    <w:rsid w:val="00B5457D"/>
    <w:rsid w:val="00B606FF"/>
    <w:rsid w:val="00B663AC"/>
    <w:rsid w:val="00B8077F"/>
    <w:rsid w:val="00B80A6F"/>
    <w:rsid w:val="00B813CE"/>
    <w:rsid w:val="00B94045"/>
    <w:rsid w:val="00BA1C6E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4836"/>
    <w:rsid w:val="00C0709F"/>
    <w:rsid w:val="00C13245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3279"/>
    <w:rsid w:val="00C95CCA"/>
    <w:rsid w:val="00CA2720"/>
    <w:rsid w:val="00CB0852"/>
    <w:rsid w:val="00CD185D"/>
    <w:rsid w:val="00CE08C8"/>
    <w:rsid w:val="00CF085F"/>
    <w:rsid w:val="00CF15D3"/>
    <w:rsid w:val="00D01A8F"/>
    <w:rsid w:val="00D11D7F"/>
    <w:rsid w:val="00D133EC"/>
    <w:rsid w:val="00D13894"/>
    <w:rsid w:val="00D13A55"/>
    <w:rsid w:val="00D174E4"/>
    <w:rsid w:val="00D279A1"/>
    <w:rsid w:val="00D356D7"/>
    <w:rsid w:val="00D40A0D"/>
    <w:rsid w:val="00D44C4A"/>
    <w:rsid w:val="00D60775"/>
    <w:rsid w:val="00D61E21"/>
    <w:rsid w:val="00D64923"/>
    <w:rsid w:val="00D72554"/>
    <w:rsid w:val="00D73040"/>
    <w:rsid w:val="00D76301"/>
    <w:rsid w:val="00D7674E"/>
    <w:rsid w:val="00D76CEF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DF5FBB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3622"/>
    <w:rsid w:val="00E256FA"/>
    <w:rsid w:val="00E306A1"/>
    <w:rsid w:val="00E34321"/>
    <w:rsid w:val="00E4664C"/>
    <w:rsid w:val="00E477A3"/>
    <w:rsid w:val="00E5076F"/>
    <w:rsid w:val="00E711EC"/>
    <w:rsid w:val="00E73710"/>
    <w:rsid w:val="00E84C6E"/>
    <w:rsid w:val="00E85957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059A2"/>
    <w:rsid w:val="00F10256"/>
    <w:rsid w:val="00F110D8"/>
    <w:rsid w:val="00F12245"/>
    <w:rsid w:val="00F15708"/>
    <w:rsid w:val="00F16078"/>
    <w:rsid w:val="00F1768F"/>
    <w:rsid w:val="00F21B0B"/>
    <w:rsid w:val="00F2798C"/>
    <w:rsid w:val="00F3224D"/>
    <w:rsid w:val="00F37029"/>
    <w:rsid w:val="00F434ED"/>
    <w:rsid w:val="00F51087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38C6"/>
    <w:rsid w:val="00FC6ADC"/>
    <w:rsid w:val="00FD5D63"/>
    <w:rsid w:val="00FE11DB"/>
    <w:rsid w:val="00FE1A3A"/>
    <w:rsid w:val="00FE26D2"/>
    <w:rsid w:val="00FE270F"/>
    <w:rsid w:val="00FE590A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1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164f3f-cfb1-472f-813f-f9b9b6ab1a4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3" ma:contentTypeDescription="Utwórz nowy dokument." ma:contentTypeScope="" ma:versionID="690f59550e8e992ef5a37b2c9f687465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1fa2ed130c1e79ba6b0fe2da6c934286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LengthInSecond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7CBC1-74B6-41FF-9465-6CDE9FC1AB93}">
  <ds:schemaRefs>
    <ds:schemaRef ds:uri="http://schemas.microsoft.com/office/infopath/2007/PartnerControls"/>
    <ds:schemaRef ds:uri="24164f3f-cfb1-472f-813f-f9b9b6ab1a48"/>
    <ds:schemaRef ds:uri="http://purl.org/dc/dcmitype/"/>
    <ds:schemaRef ds:uri="http://schemas.microsoft.com/office/2006/documentManagement/types"/>
    <ds:schemaRef ds:uri="4659dbb0-8a0b-4bdb-b458-83022d851adf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5D56B30-5B34-42AF-9786-6C0EB67EC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395C92-5E4F-4081-B476-730ED9BE65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88D914-F37A-480A-B0EC-650112AAB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18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Katarzyna Żółkiewska</cp:lastModifiedBy>
  <cp:revision>4</cp:revision>
  <cp:lastPrinted>2022-04-21T07:43:00Z</cp:lastPrinted>
  <dcterms:created xsi:type="dcterms:W3CDTF">2023-06-06T12:56:00Z</dcterms:created>
  <dcterms:modified xsi:type="dcterms:W3CDTF">2023-06-1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